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91fe8e88feda41e79e681156e0e269498dc6ec"/>
    <w:p>
      <w:pPr>
        <w:pStyle w:val="Heading1"/>
      </w:pPr>
      <w:r>
        <w:t xml:space="preserve">Scholarship Application Letter: Advancing Secondary Education in Tanzania Dar es Salaam</w:t>
      </w:r>
    </w:p>
    <w:p>
      <w:pPr>
        <w:pStyle w:val="FirstParagraph"/>
      </w:pPr>
      <w:r>
        <w:t xml:space="preserve">Dear Scholarship Selection Committee,</w:t>
      </w:r>
    </w:p>
    <w:p>
      <w:pPr>
        <w:pStyle w:val="BodyText"/>
      </w:pPr>
      <w:r>
        <w:t xml:space="preserve">With profound respect for the transformative power of education and unwavering commitment to Tanzania’s national development goals, I am writing this Scholarship Application Letter to formally apply for the prestigious Teacher Secondary Development Scholarship offered by [Scholarship Provider Name]. As a dedicated educator currently serving in Dar es Salaam, Tanzania—a city where vibrant communities converge yet educational disparities persist—I seek this opportunity to elevate my professional capabilities and contribute meaningfully to the secondary education landscape of our nation’s most dynamic urban center.</w:t>
      </w:r>
    </w:p>
    <w:p>
      <w:pPr>
        <w:pStyle w:val="BodyText"/>
      </w:pPr>
      <w:r>
        <w:t xml:space="preserve">I am a fully certified Teacher Secondary, having completed my Bachelor of Education (Secondary) with a specialization in Biology at the University of Dar es Salaam in 2019. Since then, I have taught for five years at Mlimani City Secondary School in the Kinondoni District of Dar es Salaam, where I manage classes of 45–50 students across Grades 9–12. My classroom is not merely a space for academic instruction but a hub for cultivating critical thinking and resilience among young Tanzanians navigating complex socio-economic realities. In Tanzania Dar es Salaam, where urbanization strains educational infrastructure, my role as a Teacher Secondary extends beyond textbooks; it involves mentoring students from marginalized backgrounds—many of whom are the first in their families to pursue secondary education—and adapting curricula to address local challenges like climate resilience and health awareness.</w:t>
      </w:r>
    </w:p>
    <w:p>
      <w:pPr>
        <w:pStyle w:val="BodyText"/>
      </w:pPr>
      <w:r>
        <w:t xml:space="preserve">My teaching philosophy is rooted in Tanzania’s national vision for education: "Education for Self-Reliance." I have integrated this principle into practical initiatives, such as establishing a school garden project that teaches sustainable agriculture (aligned with the Tanzanian Ministry of Education’s STEM curriculum) and partnering with local health centers to conduct student workshops on HIV/AIDS prevention. These efforts directly address gaps in Dar es Salaam’s secondary schools, where resources are often limited but student needs are acute. However, to scale these initiatives and train my colleagues—many of whom face similar resource constraints—I require advanced professional development in innovative pedagogy and educational leadership. This Scholarship Application Letter is therefore not merely a request for funding; it is a strategic investment in collective growth for Tanzania Dar es Salaam’s educational future.</w:t>
      </w:r>
    </w:p>
    <w:p>
      <w:pPr>
        <w:pStyle w:val="BodyText"/>
      </w:pPr>
      <w:r>
        <w:t xml:space="preserve">Currently, as a Teacher Secondary, I witness daily the impact of under-resourced classrooms. In my own school, outdated laboratory equipment hinders practical science learning—a critical issue given Tanzania’s focus on building a skilled workforce for industries like agriculture and healthcare. Furthermore, while national policies emphasize digital literacy (e.g., the National Education Policy 2020), many secondary teachers lack training to integrate technology effectively. I propose that with this scholarship, I will pursue a Master’s in Educational Leadership at the Open University of Tanzania (OUT), specializing in curriculum innovation for resource-constrained settings. This aligns perfectly with Tanzania Dar es Salaam’s urban education priorities and will equip me to design scalable teacher training modules addressing: (1) low-cost STEM labs using locally available materials, (2) digital literacy frameworks for rural-urban schools, and (3) trauma-informed teaching practices for students affected by urban poverty.</w:t>
      </w:r>
    </w:p>
    <w:p>
      <w:pPr>
        <w:pStyle w:val="BodyText"/>
      </w:pPr>
      <w:r>
        <w:t xml:space="preserve">Why Dar es Salaam? This city embodies Tanzania’s educational challenges and potential. As the nation’s economic capital, Dar es Salaam attracts migrants from all regions, creating a microcosm of Tanzania’s diversity. Yet, its secondary schools grapple with overcrowded classrooms (often exceeding 60 students), teacher shortages (with a national ratio of 1:45 versus the recommended 1:30), and uneven access to quality resources. In this context, my work as a Teacher Secondary is deeply localized and urgent. For instance, last year, I collaborated with the Dar es Salaam City Council to secure donated tablets for my school’s computer lab—a project that would have been impossible without community partnerships. This scholarship will amplify such efforts by enabling me to share these best practices across 15 schools in the Kinondoni District through a mentorship program I will develop post-qualification.</w:t>
      </w:r>
    </w:p>
    <w:p>
      <w:pPr>
        <w:pStyle w:val="BodyText"/>
      </w:pPr>
      <w:r>
        <w:t xml:space="preserve">My commitment to Tanzania is personal and professional. I was born and raised in Mwananyamala, a densely populated ward of Dar es Salaam, where my mother—a primary school teacher—inspired me to pursue education as a tool for social change. Now, I see my students—like Aisha from Kariakoo slums who dreams of becoming an engineer despite limited resources—reflecting the same potential that once existed in me. To fail them would be to fail Tanzania’s promise of "Haki za kila mtu" (Rights for All). This scholarship is not a personal achievement but a communal one: every teacher I train will, in turn, empower hundreds more students. In the words of Mwalimu Julius K. Nyerere, "Education is the key to national development," and I am resolved to ensure that key fits Dar es Salaam’s lock.</w:t>
      </w:r>
    </w:p>
    <w:p>
      <w:pPr>
        <w:pStyle w:val="BodyText"/>
      </w:pPr>
      <w:r>
        <w:t xml:space="preserve">I have attached my academic transcripts, letters of recommendation from my school principal and a district education officer, and a detailed project proposal outlining how this scholarship will benefit Tanzania Dar es Salaam. I respectfully request the opportunity to discuss my application further at your convenience. Thank you for considering this Scholarship Application Letter as part of your mission to cultivate educators who embody Tanzania’s spirit of "Ujamaa" (community) in action.</w:t>
      </w:r>
    </w:p>
    <w:p>
      <w:pPr>
        <w:pStyle w:val="BodyText"/>
      </w:pPr>
      <w:r>
        <w:t xml:space="preserve">With deep gratitude and unwavering dedication,</w:t>
      </w:r>
    </w:p>
    <w:p>
      <w:pPr>
        <w:pStyle w:val="BodyText"/>
      </w:pPr>
      <w:r>
        <w:t xml:space="preserve">[Your Full Name]</w:t>
      </w:r>
      <w:r>
        <w:br/>
      </w:r>
      <w:r>
        <w:t xml:space="preserve">Teacher Secondary, Biology</w:t>
      </w:r>
      <w:r>
        <w:br/>
      </w:r>
      <w:r>
        <w:t xml:space="preserve">Mlimani City Secondary School</w:t>
      </w:r>
      <w:r>
        <w:br/>
      </w:r>
      <w:r>
        <w:t xml:space="preserve">Kinondoni District, Dar es Salaam, Tanzania</w:t>
      </w:r>
      <w:r>
        <w:br/>
      </w:r>
      <w:r>
        <w:t xml:space="preserve">Email: [your.email@domain.tz]</w:t>
      </w:r>
      <w:r>
        <w:br/>
      </w:r>
      <w:r>
        <w:t xml:space="preserve">Phone: +255 7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Tanzania Dar es Salaam</dc:title>
  <dc:creator/>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